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nette Spenn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nett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penn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240 N. Overhill Avenue  Chicago  606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nette.spenn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55825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oroth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